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Bangladesh</w:t>
      </w:r>
      <w:r>
        <w:t xml:space="preserve"> </w:t>
      </w:r>
      <w:r>
        <w:t xml:space="preserve">Dhaka</w:t>
      </w:r>
    </w:p>
    <w:bookmarkStart w:id="21" w:name="Xbff347e26c0e77c279377d09d5218a813413a9c"/>
    <w:p>
      <w:pPr>
        <w:pStyle w:val="Heading1"/>
      </w:pPr>
      <w:r>
        <w:t xml:space="preserve">Cover Letter for Doctor General Practitioner Position in Bangladesh Dhaka</w:t>
      </w:r>
    </w:p>
    <w:p>
      <w:pPr>
        <w:pStyle w:val="FirstParagraph"/>
      </w:pPr>
      <w:r>
        <w:rPr>
          <w:bCs/>
          <w:b/>
        </w:rPr>
        <w:t xml:space="preserve">Your Name</w:t>
      </w:r>
      <w:r>
        <w:br/>
      </w:r>
      <w:r>
        <w:t xml:space="preserve">Your Address</w:t>
      </w:r>
      <w:r>
        <w:br/>
      </w:r>
      <w:r>
        <w:t xml:space="preserve">City, ZIP Code</w:t>
      </w:r>
      <w:r>
        <w:br/>
      </w:r>
      <w:r>
        <w:t xml:space="preserve">Email Address | Phone Number</w:t>
      </w:r>
    </w:p>
    <w:p>
      <w:pPr>
        <w:pStyle w:val="BodyText"/>
      </w:pPr>
      <w:r>
        <w:t xml:space="preserve">Date: [Insert Date]</w:t>
      </w:r>
    </w:p>
    <w:p>
      <w:pPr>
        <w:pStyle w:val="BodyText"/>
      </w:pPr>
      <w:r>
        <w:rPr>
          <w:bCs/>
          <w:b/>
        </w:rPr>
        <w:t xml:space="preserve">Recruitment Manager</w:t>
      </w:r>
      <w:r>
        <w:br/>
      </w:r>
      <w:r>
        <w:rPr>
          <w:bCs/>
          <w:b/>
        </w:rPr>
        <w:t xml:space="preserve">[Hospital or Clinic Name]</w:t>
      </w:r>
      <w:r>
        <w:br/>
      </w:r>
      <w:r>
        <w:rPr>
          <w:bCs/>
          <w:b/>
        </w:rPr>
        <w:t xml:space="preserve">[Hospital Address]</w:t>
      </w:r>
      <w:r>
        <w:br/>
      </w:r>
      <w:r>
        <w:rPr>
          <w:bCs/>
          <w:b/>
        </w:rPr>
        <w:t xml:space="preserve">Dhaka, Bangladesh</w:t>
      </w:r>
    </w:p>
    <w:bookmarkStart w:id="20" w:name="X1b180346d611febb087ce6525ecb1ba8feb4547"/>
    <w:p>
      <w:pPr>
        <w:pStyle w:val="Heading2"/>
      </w:pPr>
      <w:r>
        <w:t xml:space="preserve">Subject: Application for Doctor General Practitioner Position in Bangladesh Dhaka</w:t>
      </w:r>
    </w:p>
    <w:p>
      <w:pPr>
        <w:pStyle w:val="FirstParagraph"/>
      </w:pPr>
      <w:r>
        <w:t xml:space="preserve">Dear Hiring Committee,</w:t>
      </w:r>
    </w:p>
    <w:p>
      <w:pPr>
        <w:pStyle w:val="BodyText"/>
      </w:pPr>
      <w:r>
        <w:t xml:space="preserve">I am writing to express my enthusiastic interest in the Doctor General Practitioner position at [Hospital or Clinic Name] in Dhaka, Bangladesh. As a dedicated and compassionate medical professional with over [X years] of experience in general medicine, I am eager to contribute my expertise, clinical skills, and commitment to patient-centered care to serve the healthcare needs of communities in Bangladesh Dhaka. This opportunity aligns perfectly with my career goals and passion for improving public health through accessible and holistic medical services.</w:t>
      </w:r>
    </w:p>
    <w:p>
      <w:pPr>
        <w:pStyle w:val="BodyText"/>
      </w:pPr>
      <w:r>
        <w:t xml:space="preserve">As a Doctor General Practitioner, I have consistently prioritized the principles of primary care, focusing on preventive medicine, chronic disease management, and acute care. My training at [Medical School Name] in [Country] equipped me with a strong foundation in clinical sciences, while my subsequent work in diverse settings—from urban clinics to rural health centers—has refined my ability to diagnose and treat a wide range of conditions. In Bangladesh Dhaka, where healthcare demands are both complex and dynamic, I am confident that my background will enable me to provide high-quality care to patients of all ages and backgrounds.</w:t>
      </w:r>
    </w:p>
    <w:p>
      <w:pPr>
        <w:pStyle w:val="BodyText"/>
      </w:pPr>
      <w:r>
        <w:t xml:space="preserve">What sets me apart as a Doctor General Practitioner is my unwavering dedication to understanding the unique needs of each patient. In Dhaka, where cultural sensitivity and language proficiency are critical, I have consistently demonstrated the ability to communicate effectively with patients in [language(s) spoken], including Bangla. This skill ensures that I can build trust and deliver care that respects local customs while adhering to international medical standards. My experience working with multilingual populations has also prepared me to address health disparities and promote equitable outcomes for underserved communities.</w:t>
      </w:r>
    </w:p>
    <w:p>
      <w:pPr>
        <w:pStyle w:val="BodyText"/>
      </w:pPr>
      <w:r>
        <w:t xml:space="preserve">Throughout my career, I have emphasized continuous learning and professional development. I hold certifications in [relevant certifications, e.g., Advanced Cardiac Life Support, Basic Life Support] and have participated in workshops on [specific areas of interest, e.g., diabetes management, pediatric care]. These experiences have strengthened my ability to stay current with medical advancements and integrate evidence-based practices into my work. In Bangladesh Dhaka, where the healthcare landscape is evolving rapidly, I am committed to contributing innovative solutions while maintaining a strong focus on patient safety and ethical practice.</w:t>
      </w:r>
    </w:p>
    <w:p>
      <w:pPr>
        <w:pStyle w:val="BodyText"/>
      </w:pPr>
      <w:r>
        <w:t xml:space="preserve">One of the most rewarding aspects of being a Doctor General Practitioner is the opportunity to make a lasting impact on individuals and families. In my previous role at [Previous Workplace], I successfully managed [specific achievement, e.g., "a high volume of chronic disease cases, reducing hospital readmissions by 20% through proactive patient education"]. These accomplishments reflect my ability to combine clinical expertise with a patient-first approach, which I believe is essential for success in Dhaka’s healthcare environment.</w:t>
      </w:r>
    </w:p>
    <w:p>
      <w:pPr>
        <w:pStyle w:val="BodyText"/>
      </w:pPr>
      <w:r>
        <w:t xml:space="preserve">Working in Bangladesh Dhaka presents unique challenges, such as navigating resource limitations and addressing the needs of a rapidly growing population. However, these challenges also offer opportunities to innovate and collaborate with local healthcare providers. I have a deep respect for the resilience of communities in Bangladesh and am eager to contribute my skills to strengthen primary care services in the region. My ability to work effectively in team settings, coupled with my adaptability and problem-solving mindset, will enable me to thrive in this dynamic environment.</w:t>
      </w:r>
    </w:p>
    <w:p>
      <w:pPr>
        <w:pStyle w:val="BodyText"/>
      </w:pPr>
      <w:r>
        <w:t xml:space="preserve">In addition to my clinical expertise, I bring strong interpersonal skills that are vital for a Doctor General Practitioner. I believe that building rapport with patients is the cornerstone of effective healthcare. Whether through active listening, empathy, or clear communication, I strive to create a welcoming and supportive atmosphere for every individual who walks through the clinic doors. In Dhaka’s bustling urban centers, where time constraints and stress levels can be high, my ability to deliver compassionate care without compromising quality is a valuable asset.</w:t>
      </w:r>
    </w:p>
    <w:p>
      <w:pPr>
        <w:pStyle w:val="BodyText"/>
      </w:pPr>
      <w:r>
        <w:t xml:space="preserve">Finally, I am deeply inspired by the opportunity to contribute to Bangladesh’s healthcare system. The country has made significant strides in improving public health, but there remains a critical need for skilled general practitioners who can provide reliable and accessible care. As a Doctor General Practitioner in Dhaka, I am eager to collaborate with your team to address these challenges and support the well-being of patients across the region.</w:t>
      </w:r>
    </w:p>
    <w:p>
      <w:pPr>
        <w:pStyle w:val="BodyText"/>
      </w:pPr>
      <w:r>
        <w:t xml:space="preserve">I would be honored to discuss how my background, skills, and passion for medicine align with [Hospital or Clinic Name]’s mission. Thank you for considering my application. I look forward to the possibility of contributing to your organization’s success and making a meaningful difference in the lives of patients in Bangladesh Dhaka.</w:t>
      </w:r>
    </w:p>
    <w:p>
      <w:pPr>
        <w:pStyle w:val="BodyText"/>
      </w:pPr>
      <w:r>
        <w:t xml:space="preserve">Sincerely,</w:t>
      </w:r>
      <w:r>
        <w:br/>
      </w:r>
      <w:r>
        <w:rPr>
          <w:bCs/>
          <w:b/>
        </w:rPr>
        <w:t xml:space="preserve">Your Full Name</w:t>
      </w:r>
      <w:r>
        <w:br/>
      </w:r>
      <w:r>
        <w:t xml:space="preserve">[Optional: Professional Signature Image or Digital Signa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Bangladesh Dhaka</dc:title>
  <dc:creator/>
  <dc:language>en</dc:language>
  <cp:keywords/>
  <dcterms:created xsi:type="dcterms:W3CDTF">2025-12-15T23:00:26Z</dcterms:created>
  <dcterms:modified xsi:type="dcterms:W3CDTF">2025-12-15T23:00:26Z</dcterms:modified>
</cp:coreProperties>
</file>

<file path=docProps/custom.xml><?xml version="1.0" encoding="utf-8"?>
<Properties xmlns="http://schemas.openxmlformats.org/officeDocument/2006/custom-properties" xmlns:vt="http://schemas.openxmlformats.org/officeDocument/2006/docPropsVTypes"/>
</file>